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83A2D" w14:textId="1C7BC096" w:rsidR="006E780B" w:rsidRPr="001D5750" w:rsidRDefault="002D484F" w:rsidP="001D5750">
      <w:pPr>
        <w:jc w:val="center"/>
        <w:rPr>
          <w:b/>
          <w:bCs/>
          <w:sz w:val="28"/>
          <w:szCs w:val="28"/>
          <w:lang w:val="en-US"/>
        </w:rPr>
      </w:pPr>
      <w:r w:rsidRPr="001D5750">
        <w:rPr>
          <w:b/>
          <w:bCs/>
          <w:sz w:val="28"/>
          <w:szCs w:val="28"/>
          <w:lang w:val="en-US"/>
        </w:rPr>
        <w:t>FUNDAMENTALS OF JAVA</w:t>
      </w:r>
    </w:p>
    <w:p w14:paraId="290CDAB7" w14:textId="77777777" w:rsidR="002D484F" w:rsidRDefault="002D484F">
      <w:pPr>
        <w:rPr>
          <w:lang w:val="en-US"/>
        </w:rPr>
      </w:pPr>
    </w:p>
    <w:p w14:paraId="50C0381E" w14:textId="3DE354A1" w:rsidR="002D484F" w:rsidRP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at is Java?</w:t>
      </w:r>
    </w:p>
    <w:p w14:paraId="0B7E2A0E" w14:textId="28DE4817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 type of coffee</w:t>
      </w:r>
    </w:p>
    <w:p w14:paraId="402DEAEE" w14:textId="118CE654" w:rsidR="002D484F" w:rsidRPr="006F2889" w:rsidRDefault="002D484F" w:rsidP="002D484F">
      <w:pPr>
        <w:pStyle w:val="ListParagraph"/>
        <w:numPr>
          <w:ilvl w:val="0"/>
          <w:numId w:val="2"/>
        </w:numPr>
        <w:rPr>
          <w:color w:val="00B0F0"/>
          <w:lang w:val="en-US"/>
        </w:rPr>
      </w:pPr>
      <w:r w:rsidRPr="006F2889">
        <w:rPr>
          <w:color w:val="00B0F0"/>
          <w:lang w:val="en-US"/>
        </w:rPr>
        <w:t>A programming language</w:t>
      </w:r>
    </w:p>
    <w:p w14:paraId="1E393F55" w14:textId="75B87E90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n island in Indonesia</w:t>
      </w:r>
    </w:p>
    <w:p w14:paraId="3B78637F" w14:textId="3FD6D4C5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proofErr w:type="gramStart"/>
      <w:r w:rsidRPr="002D484F">
        <w:rPr>
          <w:lang w:val="en-US"/>
        </w:rPr>
        <w:t>All of</w:t>
      </w:r>
      <w:proofErr w:type="gramEnd"/>
      <w:r w:rsidRPr="002D484F">
        <w:rPr>
          <w:lang w:val="en-US"/>
        </w:rPr>
        <w:t xml:space="preserve"> the above</w:t>
      </w:r>
    </w:p>
    <w:p w14:paraId="2BF345A0" w14:textId="77777777" w:rsidR="002D484F" w:rsidRDefault="002D484F" w:rsidP="002D484F">
      <w:pPr>
        <w:rPr>
          <w:lang w:val="en-US"/>
        </w:rPr>
      </w:pPr>
    </w:p>
    <w:p w14:paraId="45498020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true about Java?</w:t>
      </w:r>
    </w:p>
    <w:p w14:paraId="2434AAAB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low-level language</w:t>
      </w:r>
    </w:p>
    <w:p w14:paraId="2F4378DD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purely procedural language</w:t>
      </w:r>
    </w:p>
    <w:p w14:paraId="45D7AC34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platform-dependent</w:t>
      </w:r>
    </w:p>
    <w:p w14:paraId="094A17B4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n object-oriented language</w:t>
      </w:r>
    </w:p>
    <w:p w14:paraId="3E8D71FD" w14:textId="77777777" w:rsidR="002D484F" w:rsidRDefault="002D484F" w:rsidP="002D484F">
      <w:pPr>
        <w:rPr>
          <w:lang w:val="en-US"/>
        </w:rPr>
      </w:pPr>
    </w:p>
    <w:p w14:paraId="08CF0DED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NOT a primitive data type in Java?</w:t>
      </w:r>
    </w:p>
    <w:p w14:paraId="77AF44D7" w14:textId="52371B4E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</w:t>
      </w:r>
      <w:r w:rsidRPr="002D484F">
        <w:rPr>
          <w:lang w:val="en-US"/>
        </w:rPr>
        <w:t>nt</w:t>
      </w:r>
    </w:p>
    <w:p w14:paraId="73824734" w14:textId="139CAB6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</w:t>
      </w:r>
      <w:r w:rsidRPr="002D484F">
        <w:rPr>
          <w:lang w:val="en-US"/>
        </w:rPr>
        <w:t>loat</w:t>
      </w:r>
    </w:p>
    <w:p w14:paraId="3DA32823" w14:textId="62E365D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 w:rsidRPr="002D484F">
        <w:rPr>
          <w:lang w:val="en-US"/>
        </w:rPr>
        <w:t>char</w:t>
      </w:r>
    </w:p>
    <w:p w14:paraId="143D9D2C" w14:textId="349F6B48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S</w:t>
      </w:r>
      <w:r w:rsidRPr="002D484F">
        <w:rPr>
          <w:lang w:val="en-US"/>
        </w:rPr>
        <w:t>tring</w:t>
      </w:r>
    </w:p>
    <w:p w14:paraId="1BE13AEC" w14:textId="77777777" w:rsidR="002D484F" w:rsidRDefault="002D484F" w:rsidP="002D484F">
      <w:pPr>
        <w:rPr>
          <w:lang w:val="en-US"/>
        </w:rPr>
      </w:pPr>
    </w:p>
    <w:p w14:paraId="614408FD" w14:textId="4EFCC123" w:rsidR="002D484F" w:rsidRDefault="00C27972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entry point for the execution of a Java program?</w:t>
      </w:r>
    </w:p>
    <w:p w14:paraId="3E1E5B4B" w14:textId="79DCC43A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start(</w:t>
      </w:r>
      <w:proofErr w:type="gramEnd"/>
      <w:r w:rsidRPr="00C27972">
        <w:rPr>
          <w:lang w:val="en-US"/>
        </w:rPr>
        <w:t>)</w:t>
      </w:r>
    </w:p>
    <w:p w14:paraId="0E1824E9" w14:textId="254C0A42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main(</w:t>
      </w:r>
      <w:proofErr w:type="gramEnd"/>
      <w:r w:rsidRPr="00C27972">
        <w:rPr>
          <w:lang w:val="en-US"/>
        </w:rPr>
        <w:t>)</w:t>
      </w:r>
    </w:p>
    <w:p w14:paraId="2F516320" w14:textId="0824BA6C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execute(</w:t>
      </w:r>
      <w:proofErr w:type="gramEnd"/>
      <w:r w:rsidRPr="00C27972">
        <w:rPr>
          <w:lang w:val="en-US"/>
        </w:rPr>
        <w:t>)</w:t>
      </w:r>
    </w:p>
    <w:p w14:paraId="067F9A1D" w14:textId="68A3C114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run(</w:t>
      </w:r>
      <w:proofErr w:type="gramEnd"/>
      <w:r w:rsidRPr="00C27972">
        <w:rPr>
          <w:lang w:val="en-US"/>
        </w:rPr>
        <w:t>)</w:t>
      </w:r>
    </w:p>
    <w:p w14:paraId="5ADE1007" w14:textId="77777777" w:rsidR="00C27972" w:rsidRDefault="00C27972" w:rsidP="00C27972">
      <w:pPr>
        <w:rPr>
          <w:lang w:val="en-US"/>
        </w:rPr>
      </w:pPr>
    </w:p>
    <w:p w14:paraId="13254186" w14:textId="5AD62DB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How is memory allocated in Java for objects?</w:t>
      </w:r>
    </w:p>
    <w:p w14:paraId="17AC4BF2" w14:textId="16F2F446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 xml:space="preserve">Using </w:t>
      </w:r>
      <w:proofErr w:type="gramStart"/>
      <w:r w:rsidRPr="00C27972">
        <w:rPr>
          <w:lang w:val="en-US"/>
        </w:rPr>
        <w:t>malloc(</w:t>
      </w:r>
      <w:proofErr w:type="gramEnd"/>
      <w:r w:rsidRPr="00C27972">
        <w:rPr>
          <w:lang w:val="en-US"/>
        </w:rPr>
        <w:t>)</w:t>
      </w:r>
    </w:p>
    <w:p w14:paraId="53CF8360" w14:textId="1440C850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>Using new keyword</w:t>
      </w:r>
    </w:p>
    <w:p w14:paraId="13564E6C" w14:textId="00AA5372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>Automatically by the garbage collector</w:t>
      </w:r>
    </w:p>
    <w:p w14:paraId="1156FF27" w14:textId="47CE9672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 xml:space="preserve">Using </w:t>
      </w:r>
      <w:proofErr w:type="gramStart"/>
      <w:r w:rsidRPr="00C27972">
        <w:rPr>
          <w:lang w:val="en-US"/>
        </w:rPr>
        <w:t>allocateMemory(</w:t>
      </w:r>
      <w:proofErr w:type="gramEnd"/>
      <w:r w:rsidRPr="00C27972">
        <w:rPr>
          <w:lang w:val="en-US"/>
        </w:rPr>
        <w:t>) method</w:t>
      </w:r>
    </w:p>
    <w:p w14:paraId="34C43AE9" w14:textId="77777777" w:rsidR="00C27972" w:rsidRDefault="00C27972" w:rsidP="00C27972">
      <w:pPr>
        <w:rPr>
          <w:lang w:val="en-US"/>
        </w:rPr>
      </w:pPr>
    </w:p>
    <w:p w14:paraId="53D040F4" w14:textId="1D89C37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keyword used for inheritance in Java?</w:t>
      </w:r>
    </w:p>
    <w:p w14:paraId="0505F082" w14:textId="064191E3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</w:t>
      </w:r>
      <w:r w:rsidRPr="00C27972">
        <w:rPr>
          <w:lang w:val="en-US"/>
        </w:rPr>
        <w:t>nherit</w:t>
      </w:r>
    </w:p>
    <w:p w14:paraId="452A4269" w14:textId="6B038169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e</w:t>
      </w:r>
      <w:r w:rsidRPr="00C27972">
        <w:rPr>
          <w:lang w:val="en-US"/>
        </w:rPr>
        <w:t>xtends</w:t>
      </w:r>
    </w:p>
    <w:p w14:paraId="4CE500EC" w14:textId="1078DF39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d</w:t>
      </w:r>
      <w:r w:rsidRPr="00C27972">
        <w:rPr>
          <w:lang w:val="en-US"/>
        </w:rPr>
        <w:t>erive</w:t>
      </w:r>
    </w:p>
    <w:p w14:paraId="1C5308D2" w14:textId="6453C24B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 w:rsidRPr="00C27972">
        <w:rPr>
          <w:lang w:val="en-US"/>
        </w:rPr>
        <w:t>include</w:t>
      </w:r>
    </w:p>
    <w:p w14:paraId="6241833A" w14:textId="77777777" w:rsidR="00C27972" w:rsidRDefault="00C27972" w:rsidP="00C27972">
      <w:pPr>
        <w:rPr>
          <w:lang w:val="en-US"/>
        </w:rPr>
      </w:pPr>
    </w:p>
    <w:p w14:paraId="7F75CB35" w14:textId="49D06904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purpose of the 'static' keyword in Java?</w:t>
      </w:r>
    </w:p>
    <w:p w14:paraId="19BB09D3" w14:textId="7472E6BB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make a method static</w:t>
      </w:r>
    </w:p>
    <w:p w14:paraId="6A410749" w14:textId="23366211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declare a variable as a class variable</w:t>
      </w:r>
    </w:p>
    <w:p w14:paraId="1F137674" w14:textId="738F833D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create static objects</w:t>
      </w:r>
    </w:p>
    <w:p w14:paraId="2578AC44" w14:textId="7124D049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Both a and b</w:t>
      </w:r>
    </w:p>
    <w:p w14:paraId="349E8332" w14:textId="77777777" w:rsidR="00C27972" w:rsidRDefault="00C27972" w:rsidP="00C27972">
      <w:pPr>
        <w:rPr>
          <w:lang w:val="en-US"/>
        </w:rPr>
      </w:pPr>
    </w:p>
    <w:p w14:paraId="0CD9D955" w14:textId="45D1BCB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default value of an instance variable in Java if it is not initialized?</w:t>
      </w:r>
    </w:p>
    <w:p w14:paraId="00FEF03B" w14:textId="22AB5D55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0 (for numeric types)</w:t>
      </w:r>
    </w:p>
    <w:p w14:paraId="5AA898A8" w14:textId="4F0DCBB3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null (for objects)</w:t>
      </w:r>
    </w:p>
    <w:p w14:paraId="1054A686" w14:textId="764ECCDC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false (for boolean)</w:t>
      </w:r>
    </w:p>
    <w:p w14:paraId="127C2AD9" w14:textId="68DC0BFA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proofErr w:type="gramStart"/>
      <w:r w:rsidRPr="00C27972">
        <w:rPr>
          <w:lang w:val="en-US"/>
        </w:rPr>
        <w:t>All of</w:t>
      </w:r>
      <w:proofErr w:type="gramEnd"/>
      <w:r w:rsidRPr="00C27972">
        <w:rPr>
          <w:lang w:val="en-US"/>
        </w:rPr>
        <w:t xml:space="preserve"> the above</w:t>
      </w:r>
    </w:p>
    <w:p w14:paraId="7521F62E" w14:textId="77777777" w:rsidR="00C27972" w:rsidRDefault="00C27972" w:rsidP="00C27972">
      <w:pPr>
        <w:rPr>
          <w:lang w:val="en-US"/>
        </w:rPr>
      </w:pPr>
    </w:p>
    <w:p w14:paraId="17908FE6" w14:textId="77777777" w:rsidR="00C27972" w:rsidRDefault="00C27972" w:rsidP="00C27972">
      <w:pPr>
        <w:rPr>
          <w:lang w:val="en-US"/>
        </w:rPr>
      </w:pPr>
    </w:p>
    <w:p w14:paraId="6D1F196D" w14:textId="02D6E86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lastRenderedPageBreak/>
        <w:t>What is the purpose of the 'super' keyword in Java?</w:t>
      </w:r>
    </w:p>
    <w:p w14:paraId="4C168BE7" w14:textId="6B6D8FB6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call the superclass constructor</w:t>
      </w:r>
    </w:p>
    <w:p w14:paraId="5E18E328" w14:textId="080543CA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refer to the immediate parent class object</w:t>
      </w:r>
    </w:p>
    <w:p w14:paraId="069CD7D0" w14:textId="0B5C25F7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invoke a static method</w:t>
      </w:r>
    </w:p>
    <w:p w14:paraId="699F5A71" w14:textId="07D680B1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Both a and b</w:t>
      </w:r>
    </w:p>
    <w:p w14:paraId="4F51F2E3" w14:textId="77777777" w:rsidR="00C27972" w:rsidRDefault="00C27972" w:rsidP="00C27972">
      <w:pPr>
        <w:rPr>
          <w:lang w:val="en-US"/>
        </w:rPr>
      </w:pPr>
    </w:p>
    <w:p w14:paraId="4235BD30" w14:textId="01D7556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ich method is called when an object is about to be garbage collected?</w:t>
      </w:r>
    </w:p>
    <w:p w14:paraId="1336239E" w14:textId="7B413350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destroy(</w:t>
      </w:r>
      <w:proofErr w:type="gramEnd"/>
      <w:r w:rsidRPr="00C27972">
        <w:rPr>
          <w:lang w:val="en-US"/>
        </w:rPr>
        <w:t>)</w:t>
      </w:r>
    </w:p>
    <w:p w14:paraId="1F266FBA" w14:textId="7AE9B59A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finalize(</w:t>
      </w:r>
      <w:proofErr w:type="gramEnd"/>
      <w:r w:rsidRPr="00C27972">
        <w:rPr>
          <w:lang w:val="en-US"/>
        </w:rPr>
        <w:t>)</w:t>
      </w:r>
    </w:p>
    <w:p w14:paraId="67127DE6" w14:textId="445A727E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dispose(</w:t>
      </w:r>
      <w:proofErr w:type="gramEnd"/>
      <w:r w:rsidRPr="00C27972">
        <w:rPr>
          <w:lang w:val="en-US"/>
        </w:rPr>
        <w:t>)</w:t>
      </w:r>
    </w:p>
    <w:p w14:paraId="29A0B4F6" w14:textId="72A2FDC5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clean(</w:t>
      </w:r>
      <w:proofErr w:type="gramEnd"/>
      <w:r w:rsidRPr="00C27972">
        <w:rPr>
          <w:lang w:val="en-US"/>
        </w:rPr>
        <w:t>)</w:t>
      </w:r>
    </w:p>
    <w:p w14:paraId="5F78F737" w14:textId="77777777" w:rsidR="00C27972" w:rsidRDefault="00C27972" w:rsidP="00C27972">
      <w:pPr>
        <w:rPr>
          <w:lang w:val="en-US"/>
        </w:rPr>
      </w:pPr>
    </w:p>
    <w:p w14:paraId="15C42BA2" w14:textId="4D2F9D3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difference between '== ' and '</w:t>
      </w:r>
      <w:proofErr w:type="gramStart"/>
      <w:r w:rsidRPr="00C27972">
        <w:rPr>
          <w:lang w:val="en-US"/>
        </w:rPr>
        <w:t>equals(</w:t>
      </w:r>
      <w:proofErr w:type="gramEnd"/>
      <w:r w:rsidRPr="00C27972">
        <w:rPr>
          <w:lang w:val="en-US"/>
        </w:rPr>
        <w:t>)' in Java?</w:t>
      </w:r>
    </w:p>
    <w:p w14:paraId="27B67F28" w14:textId="2686FBEA" w:rsidR="00C27972" w:rsidRDefault="00C2797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C27972">
        <w:rPr>
          <w:lang w:val="en-US"/>
        </w:rPr>
        <w:t>They are the same</w:t>
      </w:r>
    </w:p>
    <w:p w14:paraId="4381B82E" w14:textId="3CE5D3AF" w:rsidR="00C2797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compares object references, while '</w:t>
      </w:r>
      <w:proofErr w:type="gramStart"/>
      <w:r w:rsidRPr="00934542">
        <w:rPr>
          <w:lang w:val="en-US"/>
        </w:rPr>
        <w:t>equals(</w:t>
      </w:r>
      <w:proofErr w:type="gramEnd"/>
      <w:r w:rsidRPr="00934542">
        <w:rPr>
          <w:lang w:val="en-US"/>
        </w:rPr>
        <w:t>)' compares object content</w:t>
      </w:r>
    </w:p>
    <w:p w14:paraId="2C7D4729" w14:textId="0DCC9E25" w:rsidR="0093454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compares object content, while '</w:t>
      </w:r>
      <w:proofErr w:type="gramStart"/>
      <w:r w:rsidRPr="00934542">
        <w:rPr>
          <w:lang w:val="en-US"/>
        </w:rPr>
        <w:t>equals(</w:t>
      </w:r>
      <w:proofErr w:type="gramEnd"/>
      <w:r w:rsidRPr="00934542">
        <w:rPr>
          <w:lang w:val="en-US"/>
        </w:rPr>
        <w:t>)' compares object references</w:t>
      </w:r>
    </w:p>
    <w:p w14:paraId="71C7F535" w14:textId="30F350DB" w:rsidR="0093454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is used for primitive data types, and '</w:t>
      </w:r>
      <w:proofErr w:type="gramStart"/>
      <w:r w:rsidRPr="00934542">
        <w:rPr>
          <w:lang w:val="en-US"/>
        </w:rPr>
        <w:t>equals(</w:t>
      </w:r>
      <w:proofErr w:type="gramEnd"/>
      <w:r w:rsidRPr="00934542">
        <w:rPr>
          <w:lang w:val="en-US"/>
        </w:rPr>
        <w:t>)' is used for objects</w:t>
      </w:r>
    </w:p>
    <w:p w14:paraId="03E141B6" w14:textId="77777777" w:rsidR="00934542" w:rsidRDefault="00934542" w:rsidP="00934542">
      <w:pPr>
        <w:rPr>
          <w:lang w:val="en-US"/>
        </w:rPr>
      </w:pPr>
    </w:p>
    <w:p w14:paraId="34E8CB91" w14:textId="3F4BE3D2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ich of the following is a feature of Java?</w:t>
      </w:r>
    </w:p>
    <w:p w14:paraId="2594DC60" w14:textId="69E5FCF2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Pointers</w:t>
      </w:r>
    </w:p>
    <w:p w14:paraId="400FC7AF" w14:textId="532103E5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Multiple Inheritance</w:t>
      </w:r>
    </w:p>
    <w:p w14:paraId="5DBD72AE" w14:textId="10B7D52E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Memory Management by Programmer</w:t>
      </w:r>
    </w:p>
    <w:p w14:paraId="1EA4093D" w14:textId="64B23835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Both A and B</w:t>
      </w:r>
    </w:p>
    <w:p w14:paraId="78168710" w14:textId="77777777" w:rsidR="00934542" w:rsidRDefault="00934542" w:rsidP="00934542">
      <w:pPr>
        <w:rPr>
          <w:lang w:val="en-US"/>
        </w:rPr>
      </w:pPr>
    </w:p>
    <w:p w14:paraId="0860D1AE" w14:textId="1BADAA6E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 xml:space="preserve">What is the main purpose of the 'public static void </w:t>
      </w:r>
      <w:proofErr w:type="gramStart"/>
      <w:r w:rsidRPr="00934542">
        <w:rPr>
          <w:lang w:val="en-US"/>
        </w:rPr>
        <w:t>main(</w:t>
      </w:r>
      <w:proofErr w:type="gramEnd"/>
      <w:r w:rsidRPr="00934542">
        <w:rPr>
          <w:lang w:val="en-US"/>
        </w:rPr>
        <w:t>String[] args)' method in Java?</w:t>
      </w:r>
    </w:p>
    <w:p w14:paraId="1511DEE2" w14:textId="41A39588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declare variables</w:t>
      </w:r>
    </w:p>
    <w:p w14:paraId="5FAEDF4C" w14:textId="4EAC3CAC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initialize the program</w:t>
      </w:r>
    </w:p>
    <w:p w14:paraId="66E6CC9F" w14:textId="5C520789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Entry point of the program</w:t>
      </w:r>
    </w:p>
    <w:p w14:paraId="3067E0E5" w14:textId="7EC6BC6E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5AC1F3B1" w14:textId="77777777" w:rsidR="00934542" w:rsidRDefault="00934542" w:rsidP="00934542">
      <w:pPr>
        <w:rPr>
          <w:lang w:val="en-US"/>
        </w:rPr>
      </w:pPr>
    </w:p>
    <w:p w14:paraId="5D368B0E" w14:textId="1106C46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Java platform-independent?</w:t>
      </w:r>
    </w:p>
    <w:p w14:paraId="5D9F6BF1" w14:textId="55F0580A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uses a universal syntax</w:t>
      </w:r>
    </w:p>
    <w:p w14:paraId="25A544B2" w14:textId="3A3B754C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programs are translated into machine code</w:t>
      </w:r>
    </w:p>
    <w:p w14:paraId="7549509A" w14:textId="5A847192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uses a bytecode that can be executed on any platform</w:t>
      </w:r>
    </w:p>
    <w:p w14:paraId="4AEDE514" w14:textId="7D0BED70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 xml:space="preserve">Java </w:t>
      </w:r>
      <w:proofErr w:type="gramStart"/>
      <w:r w:rsidRPr="00934542">
        <w:rPr>
          <w:lang w:val="en-US"/>
        </w:rPr>
        <w:t>doesn't</w:t>
      </w:r>
      <w:proofErr w:type="gramEnd"/>
      <w:r w:rsidRPr="00934542">
        <w:rPr>
          <w:lang w:val="en-US"/>
        </w:rPr>
        <w:t xml:space="preserve"> run on any platform</w:t>
      </w:r>
    </w:p>
    <w:p w14:paraId="305A15C0" w14:textId="77777777" w:rsidR="00934542" w:rsidRDefault="00934542" w:rsidP="00934542">
      <w:pPr>
        <w:rPr>
          <w:lang w:val="en-US"/>
        </w:rPr>
      </w:pPr>
    </w:p>
    <w:p w14:paraId="12F0A317" w14:textId="5D35A73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ich keyword is used to declare a constant in Java?</w:t>
      </w:r>
    </w:p>
    <w:p w14:paraId="1BAD4537" w14:textId="400EB43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c</w:t>
      </w:r>
      <w:r w:rsidRPr="00934542">
        <w:rPr>
          <w:lang w:val="en-US"/>
        </w:rPr>
        <w:t>onstant</w:t>
      </w:r>
    </w:p>
    <w:p w14:paraId="4E3C75C4" w14:textId="0F8B91F5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f</w:t>
      </w:r>
      <w:r w:rsidRPr="00934542">
        <w:rPr>
          <w:lang w:val="en-US"/>
        </w:rPr>
        <w:t>inal</w:t>
      </w:r>
    </w:p>
    <w:p w14:paraId="15009DFB" w14:textId="15E9A64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 w:rsidRPr="00934542">
        <w:rPr>
          <w:lang w:val="en-US"/>
        </w:rPr>
        <w:t>static</w:t>
      </w:r>
    </w:p>
    <w:p w14:paraId="20596320" w14:textId="112B6ECF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 w:rsidRPr="00934542">
        <w:rPr>
          <w:lang w:val="en-US"/>
        </w:rPr>
        <w:t>const</w:t>
      </w:r>
    </w:p>
    <w:p w14:paraId="1537AE0E" w14:textId="77777777" w:rsidR="00934542" w:rsidRDefault="00934542" w:rsidP="00934542">
      <w:pPr>
        <w:rPr>
          <w:lang w:val="en-US"/>
        </w:rPr>
      </w:pPr>
    </w:p>
    <w:p w14:paraId="73755288" w14:textId="039E3A4A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correct way to create an object of a class in Java?</w:t>
      </w:r>
    </w:p>
    <w:p w14:paraId="680ACFA1" w14:textId="43A1DC3E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Object obj = new </w:t>
      </w:r>
      <w:proofErr w:type="gramStart"/>
      <w:r w:rsidRPr="00934542">
        <w:rPr>
          <w:lang w:val="en-US"/>
        </w:rPr>
        <w:t>Object(</w:t>
      </w:r>
      <w:proofErr w:type="gramEnd"/>
      <w:r w:rsidRPr="00934542">
        <w:rPr>
          <w:lang w:val="en-US"/>
        </w:rPr>
        <w:t>);</w:t>
      </w:r>
    </w:p>
    <w:p w14:paraId="7B4FB6D0" w14:textId="70024381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new Object obj = </w:t>
      </w:r>
      <w:proofErr w:type="gramStart"/>
      <w:r w:rsidRPr="00934542">
        <w:rPr>
          <w:lang w:val="en-US"/>
        </w:rPr>
        <w:t>Object(</w:t>
      </w:r>
      <w:proofErr w:type="gramEnd"/>
      <w:r w:rsidRPr="00934542">
        <w:rPr>
          <w:lang w:val="en-US"/>
        </w:rPr>
        <w:t>);</w:t>
      </w:r>
    </w:p>
    <w:p w14:paraId="5C08E12A" w14:textId="7FFCD31D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Object obj = </w:t>
      </w:r>
      <w:proofErr w:type="gramStart"/>
      <w:r w:rsidRPr="00934542">
        <w:rPr>
          <w:lang w:val="en-US"/>
        </w:rPr>
        <w:t>createObject(</w:t>
      </w:r>
      <w:proofErr w:type="gramEnd"/>
      <w:r w:rsidRPr="00934542">
        <w:rPr>
          <w:lang w:val="en-US"/>
        </w:rPr>
        <w:t>);</w:t>
      </w:r>
    </w:p>
    <w:p w14:paraId="13A6E03E" w14:textId="7EFFEC5A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>createObject(obj);</w:t>
      </w:r>
    </w:p>
    <w:p w14:paraId="1C7FB708" w14:textId="77777777" w:rsidR="00934542" w:rsidRDefault="00934542" w:rsidP="00934542">
      <w:pPr>
        <w:rPr>
          <w:lang w:val="en-US"/>
        </w:rPr>
      </w:pPr>
    </w:p>
    <w:p w14:paraId="18B262E9" w14:textId="6606037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'break' statement in Java?</w:t>
      </w:r>
    </w:p>
    <w:p w14:paraId="67D00597" w14:textId="26D701C2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exit the program</w:t>
      </w:r>
    </w:p>
    <w:p w14:paraId="2BB4BC6D" w14:textId="06BB9C30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terminate a loop prematurely</w:t>
      </w:r>
    </w:p>
    <w:p w14:paraId="167E7E61" w14:textId="59CFD8AB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lastRenderedPageBreak/>
        <w:t>To skip the current iteration in a loop</w:t>
      </w:r>
    </w:p>
    <w:p w14:paraId="4E962759" w14:textId="4C216D93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692A81DA" w14:textId="77777777" w:rsidR="00934542" w:rsidRDefault="00934542" w:rsidP="00934542">
      <w:pPr>
        <w:rPr>
          <w:lang w:val="en-US"/>
        </w:rPr>
      </w:pPr>
    </w:p>
    <w:p w14:paraId="7659440E" w14:textId="3BC1112B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memory managed in Java?</w:t>
      </w:r>
    </w:p>
    <w:p w14:paraId="16AA358B" w14:textId="0868B9C6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Manual memory allocation and deallocation</w:t>
      </w:r>
    </w:p>
    <w:p w14:paraId="36B0DCB6" w14:textId="1DBE37AC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Garbage Collection</w:t>
      </w:r>
    </w:p>
    <w:p w14:paraId="026E9804" w14:textId="145CB0A9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Stack-based memory management</w:t>
      </w:r>
    </w:p>
    <w:p w14:paraId="587030FC" w14:textId="46B1AC6E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Pointers</w:t>
      </w:r>
    </w:p>
    <w:p w14:paraId="52F89F9B" w14:textId="77777777" w:rsidR="00934542" w:rsidRDefault="00934542" w:rsidP="00934542">
      <w:pPr>
        <w:rPr>
          <w:lang w:val="en-US"/>
        </w:rPr>
      </w:pPr>
    </w:p>
    <w:p w14:paraId="369F4631" w14:textId="57393508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"this" keyword in Java?</w:t>
      </w:r>
    </w:p>
    <w:p w14:paraId="4AD7AA60" w14:textId="45EF2C55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refer to the current instance of the class</w:t>
      </w:r>
    </w:p>
    <w:p w14:paraId="0F2E77D5" w14:textId="6C5B8C59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reate a new object</w:t>
      </w:r>
    </w:p>
    <w:p w14:paraId="76BCD13E" w14:textId="5DAC166F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all a method from another class</w:t>
      </w:r>
    </w:p>
    <w:p w14:paraId="5C607751" w14:textId="593DB1CE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initialize variables</w:t>
      </w:r>
    </w:p>
    <w:p w14:paraId="23B7AC8C" w14:textId="77777777" w:rsidR="00934542" w:rsidRDefault="00934542" w:rsidP="00934542">
      <w:pPr>
        <w:rPr>
          <w:lang w:val="en-US"/>
        </w:rPr>
      </w:pPr>
    </w:p>
    <w:p w14:paraId="659EDFD2" w14:textId="5C057480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In Java, how is memory allocated for objects?</w:t>
      </w:r>
    </w:p>
    <w:p w14:paraId="0CEF53B7" w14:textId="1516970B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Automatically by the compiler</w:t>
      </w:r>
    </w:p>
    <w:p w14:paraId="7591F9D3" w14:textId="0ECA874A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Explicitly using the malloc function</w:t>
      </w:r>
    </w:p>
    <w:p w14:paraId="5624FF32" w14:textId="7A3A51F3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Dynamically at runtime using the 'new' keyword</w:t>
      </w:r>
    </w:p>
    <w:p w14:paraId="43B09AAC" w14:textId="1D0A9799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Statically at compile-time</w:t>
      </w:r>
    </w:p>
    <w:p w14:paraId="081CA3DA" w14:textId="77777777" w:rsidR="00934542" w:rsidRDefault="00934542" w:rsidP="00934542">
      <w:pPr>
        <w:rPr>
          <w:lang w:val="en-US"/>
        </w:rPr>
      </w:pPr>
    </w:p>
    <w:p w14:paraId="7A11475A" w14:textId="52481F5C" w:rsidR="00934542" w:rsidRDefault="005D340A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5D340A">
        <w:rPr>
          <w:lang w:val="en-US"/>
        </w:rPr>
        <w:t>What is the Java Virtual Machine (JVM)?</w:t>
      </w:r>
    </w:p>
    <w:p w14:paraId="61515755" w14:textId="425C4E62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physical machine where Java programs run</w:t>
      </w:r>
    </w:p>
    <w:p w14:paraId="7A111FEA" w14:textId="6C83AA74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compiler used for Java programs</w:t>
      </w:r>
    </w:p>
    <w:p w14:paraId="346FC2DA" w14:textId="50940AAE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software-based machine that runs Java bytecode</w:t>
      </w:r>
    </w:p>
    <w:p w14:paraId="4349CB0D" w14:textId="0181733B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debugger tool for Java programs</w:t>
      </w:r>
    </w:p>
    <w:p w14:paraId="2F9C4541" w14:textId="77777777" w:rsidR="005D340A" w:rsidRDefault="005D340A" w:rsidP="005D340A">
      <w:pPr>
        <w:rPr>
          <w:lang w:val="en-US"/>
        </w:rPr>
      </w:pPr>
    </w:p>
    <w:p w14:paraId="0320C744" w14:textId="688ABEE0" w:rsidR="005D340A" w:rsidRDefault="00980D21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980D21">
        <w:rPr>
          <w:lang w:val="en-US"/>
        </w:rPr>
        <w:t>What does the term "JavaBeans" refer to in Java?</w:t>
      </w:r>
    </w:p>
    <w:p w14:paraId="24BB54A3" w14:textId="6BC9430C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Coffee beans from Java</w:t>
      </w:r>
    </w:p>
    <w:p w14:paraId="526489CE" w14:textId="342781DE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Reusable software components in Java</w:t>
      </w:r>
    </w:p>
    <w:p w14:paraId="2D1A78AA" w14:textId="65D3FE46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The main method in Java</w:t>
      </w:r>
    </w:p>
    <w:p w14:paraId="6473AF35" w14:textId="272A168E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A type of loop in Java</w:t>
      </w:r>
    </w:p>
    <w:p w14:paraId="3F45DD39" w14:textId="77777777" w:rsidR="00980D21" w:rsidRDefault="00980D21" w:rsidP="00980D21">
      <w:pPr>
        <w:rPr>
          <w:lang w:val="en-US"/>
        </w:rPr>
      </w:pPr>
    </w:p>
    <w:p w14:paraId="28188AD5" w14:textId="204ED2FB" w:rsidR="008E17BA" w:rsidRDefault="008E17BA" w:rsidP="008E17BA">
      <w:pPr>
        <w:pStyle w:val="ListParagraph"/>
        <w:numPr>
          <w:ilvl w:val="0"/>
          <w:numId w:val="3"/>
        </w:numPr>
        <w:rPr>
          <w:lang w:val="en-US"/>
        </w:rPr>
      </w:pPr>
      <w:r w:rsidRPr="008E17BA">
        <w:rPr>
          <w:lang w:val="en-US"/>
        </w:rPr>
        <w:t>Which collection class is synchronized in Java?</w:t>
      </w:r>
    </w:p>
    <w:p w14:paraId="33B55A7D" w14:textId="5BDED5FC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r w:rsidRPr="008E17BA">
        <w:rPr>
          <w:lang w:val="en-US"/>
        </w:rPr>
        <w:t>ArrayList</w:t>
      </w:r>
    </w:p>
    <w:p w14:paraId="107028BA" w14:textId="4B70CA8B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r w:rsidRPr="008E17BA">
        <w:rPr>
          <w:lang w:val="en-US"/>
        </w:rPr>
        <w:t>LinkedList</w:t>
      </w:r>
    </w:p>
    <w:p w14:paraId="2E2AD5C9" w14:textId="58FDAD14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r w:rsidRPr="008E17BA">
        <w:rPr>
          <w:lang w:val="en-US"/>
        </w:rPr>
        <w:t>HashMap</w:t>
      </w:r>
    </w:p>
    <w:p w14:paraId="098352B8" w14:textId="25BAD24B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r w:rsidRPr="008E17BA">
        <w:rPr>
          <w:lang w:val="en-US"/>
        </w:rPr>
        <w:t>Vector</w:t>
      </w:r>
    </w:p>
    <w:p w14:paraId="3E109BE7" w14:textId="77777777" w:rsidR="008E17BA" w:rsidRDefault="008E17BA" w:rsidP="008E17BA">
      <w:pPr>
        <w:pBdr>
          <w:bottom w:val="single" w:sz="6" w:space="1" w:color="auto"/>
        </w:pBdr>
        <w:rPr>
          <w:lang w:val="en-US"/>
        </w:rPr>
      </w:pPr>
    </w:p>
    <w:p w14:paraId="473B7450" w14:textId="77777777" w:rsidR="009218DA" w:rsidRDefault="009218DA" w:rsidP="009218DA">
      <w:pPr>
        <w:rPr>
          <w:lang w:val="en-US"/>
        </w:rPr>
      </w:pPr>
    </w:p>
    <w:p w14:paraId="035949ED" w14:textId="253CEC61" w:rsidR="009218DA" w:rsidRPr="007E732C" w:rsidRDefault="009218DA" w:rsidP="009218DA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at is a Java package?</w:t>
      </w:r>
    </w:p>
    <w:p w14:paraId="4F53191C" w14:textId="459704AF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collection of classes and interfaces</w:t>
      </w:r>
    </w:p>
    <w:p w14:paraId="64DA25D4" w14:textId="352E6690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data type in Java</w:t>
      </w:r>
    </w:p>
    <w:p w14:paraId="2C015FBE" w14:textId="616DC7FB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loop in Java</w:t>
      </w:r>
    </w:p>
    <w:p w14:paraId="01F7A604" w14:textId="6FED68B0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Java application</w:t>
      </w:r>
    </w:p>
    <w:p w14:paraId="0BE94BA1" w14:textId="77777777" w:rsidR="009218DA" w:rsidRDefault="009218DA" w:rsidP="009218DA">
      <w:pPr>
        <w:rPr>
          <w:lang w:val="en-US"/>
        </w:rPr>
      </w:pPr>
    </w:p>
    <w:p w14:paraId="700030BB" w14:textId="4200422F" w:rsidR="009218DA" w:rsidRPr="007E732C" w:rsidRDefault="009179E2" w:rsidP="009179E2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at is the primary purpose of using packages in Java?</w:t>
      </w:r>
    </w:p>
    <w:p w14:paraId="26ED4025" w14:textId="31F42C92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create graphical user interfaces</w:t>
      </w:r>
    </w:p>
    <w:p w14:paraId="6BDD7279" w14:textId="6BED4746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organize and group related classes and interfaces</w:t>
      </w:r>
    </w:p>
    <w:p w14:paraId="4F7DE86E" w14:textId="5DE5FB82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handle exceptions in a program</w:t>
      </w:r>
    </w:p>
    <w:p w14:paraId="0B2AD367" w14:textId="2746DF27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implement multi-threading</w:t>
      </w:r>
    </w:p>
    <w:p w14:paraId="3C4A9BEC" w14:textId="5FF9BEC4" w:rsidR="009179E2" w:rsidRPr="007E732C" w:rsidRDefault="005673D1" w:rsidP="009179E2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lastRenderedPageBreak/>
        <w:t>Which keyword is used to declare a package in Java?</w:t>
      </w:r>
    </w:p>
    <w:p w14:paraId="3EE93BA1" w14:textId="218C242E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package</w:t>
      </w:r>
    </w:p>
    <w:p w14:paraId="07F34A59" w14:textId="3D255508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import</w:t>
      </w:r>
    </w:p>
    <w:p w14:paraId="0003023F" w14:textId="31CBFC74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class</w:t>
      </w:r>
    </w:p>
    <w:p w14:paraId="28AEB3A6" w14:textId="3CA2C51C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extends</w:t>
      </w:r>
    </w:p>
    <w:p w14:paraId="398F35E9" w14:textId="77777777" w:rsidR="005673D1" w:rsidRPr="007E732C" w:rsidRDefault="005673D1" w:rsidP="005673D1">
      <w:pPr>
        <w:rPr>
          <w:lang w:val="en-US"/>
        </w:rPr>
      </w:pPr>
    </w:p>
    <w:p w14:paraId="3A9E7531" w14:textId="06E396ED" w:rsidR="005673D1" w:rsidRDefault="007E732C" w:rsidP="005673D1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at is an exception in Java?</w:t>
      </w:r>
    </w:p>
    <w:p w14:paraId="68036311" w14:textId="525B29ED" w:rsidR="007E732C" w:rsidRP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 xml:space="preserve">A runtime </w:t>
      </w:r>
      <w:proofErr w:type="gramStart"/>
      <w:r w:rsidRPr="007E732C">
        <w:rPr>
          <w:lang w:val="en-US"/>
        </w:rPr>
        <w:t>error</w:t>
      </w:r>
      <w:proofErr w:type="gramEnd"/>
    </w:p>
    <w:p w14:paraId="64FC7A4F" w14:textId="01092733" w:rsidR="007E732C" w:rsidRP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 xml:space="preserve">A syntax </w:t>
      </w:r>
      <w:proofErr w:type="gramStart"/>
      <w:r w:rsidRPr="007E732C">
        <w:rPr>
          <w:lang w:val="en-US"/>
        </w:rPr>
        <w:t>error</w:t>
      </w:r>
      <w:proofErr w:type="gramEnd"/>
      <w:r w:rsidRPr="007E732C">
        <w:rPr>
          <w:lang w:val="en-US"/>
        </w:rPr>
        <w:t xml:space="preserve"> </w:t>
      </w:r>
    </w:p>
    <w:p w14:paraId="44ED218F" w14:textId="4E4927AB" w:rsidR="007E732C" w:rsidRP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>A logical error</w:t>
      </w:r>
    </w:p>
    <w:p w14:paraId="7CF1D20D" w14:textId="582D4443" w:rsid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>A compile-time error</w:t>
      </w:r>
    </w:p>
    <w:p w14:paraId="35C235DF" w14:textId="77777777" w:rsidR="007E732C" w:rsidRDefault="007E732C" w:rsidP="007E732C">
      <w:pPr>
        <w:rPr>
          <w:lang w:val="en-US"/>
        </w:rPr>
      </w:pPr>
    </w:p>
    <w:p w14:paraId="78F23440" w14:textId="4E765FC5" w:rsidR="007E732C" w:rsidRDefault="007E732C" w:rsidP="007E732C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ich keyword is used to handle exceptions in Java?</w:t>
      </w:r>
    </w:p>
    <w:p w14:paraId="7E741592" w14:textId="7517AB69" w:rsidR="007E732C" w:rsidRP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try</w:t>
      </w:r>
    </w:p>
    <w:p w14:paraId="466C8251" w14:textId="04B26CB0" w:rsidR="007E732C" w:rsidRP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catch</w:t>
      </w:r>
    </w:p>
    <w:p w14:paraId="4BD03611" w14:textId="40728704" w:rsidR="007E732C" w:rsidRP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throw</w:t>
      </w:r>
    </w:p>
    <w:p w14:paraId="262CA4BF" w14:textId="0DB6FF73" w:rsid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throws</w:t>
      </w:r>
    </w:p>
    <w:p w14:paraId="3774896D" w14:textId="77777777" w:rsidR="007E732C" w:rsidRDefault="007E732C" w:rsidP="007E732C">
      <w:pPr>
        <w:rPr>
          <w:lang w:val="en-US"/>
        </w:rPr>
      </w:pPr>
    </w:p>
    <w:p w14:paraId="61BB250D" w14:textId="5783AAD4" w:rsidR="007E732C" w:rsidRDefault="00FD2508" w:rsidP="007E732C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at is the purpose of the 'finally' block in Java exception handling?</w:t>
      </w:r>
    </w:p>
    <w:p w14:paraId="43FEEC9F" w14:textId="77777777" w:rsidR="00FD2508" w:rsidRP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>To catch and handle exceptions</w:t>
      </w:r>
    </w:p>
    <w:p w14:paraId="25C868EE" w14:textId="574518F4" w:rsidR="00FD2508" w:rsidRP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>To throw an exception</w:t>
      </w:r>
    </w:p>
    <w:p w14:paraId="146E2BC9" w14:textId="1DC88BFC" w:rsidR="00FD2508" w:rsidRP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 xml:space="preserve">To clean up resources </w:t>
      </w:r>
    </w:p>
    <w:p w14:paraId="5E9C167B" w14:textId="61926FC5" w:rsid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>To declare checked exceptions</w:t>
      </w:r>
    </w:p>
    <w:p w14:paraId="20325514" w14:textId="77777777" w:rsidR="00FD2508" w:rsidRDefault="00FD2508" w:rsidP="00FD2508">
      <w:pPr>
        <w:rPr>
          <w:lang w:val="en-US"/>
        </w:rPr>
      </w:pPr>
    </w:p>
    <w:p w14:paraId="1688D076" w14:textId="320F47BC" w:rsidR="00FD2508" w:rsidRDefault="00FD2508" w:rsidP="00FD2508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ich of the following statements is true about checked exceptions in Java?</w:t>
      </w:r>
    </w:p>
    <w:p w14:paraId="352F9ECB" w14:textId="256F66EC" w:rsidR="00FD2508" w:rsidRP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 xml:space="preserve">They are subclasses of Error </w:t>
      </w:r>
    </w:p>
    <w:p w14:paraId="7EEB927B" w14:textId="3DCC2BF3" w:rsidR="00FD2508" w:rsidRP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 xml:space="preserve">They must be caught or declared </w:t>
      </w:r>
    </w:p>
    <w:p w14:paraId="2E5F767D" w14:textId="699177AD" w:rsidR="00FD2508" w:rsidRP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 xml:space="preserve">They are optional to catch or declare </w:t>
      </w:r>
    </w:p>
    <w:p w14:paraId="1C9D9088" w14:textId="1F51725A" w:rsid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>They are thrown explicitly using the 'throw' keyword</w:t>
      </w:r>
    </w:p>
    <w:p w14:paraId="4C3F3CC3" w14:textId="77777777" w:rsidR="00FD2508" w:rsidRDefault="00FD2508" w:rsidP="00FD2508">
      <w:pPr>
        <w:rPr>
          <w:lang w:val="en-US"/>
        </w:rPr>
      </w:pPr>
    </w:p>
    <w:p w14:paraId="10B0E139" w14:textId="02EE1DF2" w:rsidR="00FD2508" w:rsidRDefault="00FD2508" w:rsidP="00FD2508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at happens if an exception is thrown inside the 'try' block in Java?</w:t>
      </w:r>
    </w:p>
    <w:p w14:paraId="5AD54AE3" w14:textId="77777777" w:rsidR="00FD2508" w:rsidRP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>The program continues execution after the 'try' block</w:t>
      </w:r>
    </w:p>
    <w:p w14:paraId="43A6CD7E" w14:textId="53D2D705" w:rsidR="00FD2508" w:rsidRP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 xml:space="preserve">The program terminates </w:t>
      </w:r>
    </w:p>
    <w:p w14:paraId="71262B3E" w14:textId="6CE9836C" w:rsidR="00FD2508" w:rsidRP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 xml:space="preserve">The 'catch' block is executed </w:t>
      </w:r>
    </w:p>
    <w:p w14:paraId="7D68BCEE" w14:textId="0E193903" w:rsid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 xml:space="preserve">The 'finally' block is executed </w:t>
      </w:r>
    </w:p>
    <w:p w14:paraId="597F1B42" w14:textId="77777777" w:rsidR="00FD2508" w:rsidRDefault="00FD2508" w:rsidP="00FD2508">
      <w:pPr>
        <w:rPr>
          <w:lang w:val="en-US"/>
        </w:rPr>
      </w:pPr>
    </w:p>
    <w:p w14:paraId="52509481" w14:textId="6249DEFB" w:rsidR="00FD2508" w:rsidRDefault="00FD2508" w:rsidP="00FD2508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ich of the following is NOT a type of exception in Java?</w:t>
      </w:r>
    </w:p>
    <w:p w14:paraId="243DE327" w14:textId="266EA931" w:rsidR="00FD2508" w:rsidRP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 xml:space="preserve">Checked exception </w:t>
      </w:r>
    </w:p>
    <w:p w14:paraId="7540050A" w14:textId="2BBDABA5" w:rsidR="00FD2508" w:rsidRP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 xml:space="preserve">Unchecked exception </w:t>
      </w:r>
    </w:p>
    <w:p w14:paraId="340E417A" w14:textId="6BF4DC8B" w:rsidR="00FD2508" w:rsidRP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 xml:space="preserve">Runtime exception </w:t>
      </w:r>
    </w:p>
    <w:p w14:paraId="53FD3DCE" w14:textId="21F2AE14" w:rsid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>Compile-time exception</w:t>
      </w:r>
    </w:p>
    <w:p w14:paraId="33EBB176" w14:textId="77777777" w:rsidR="00FD2508" w:rsidRDefault="00FD2508" w:rsidP="00FD2508">
      <w:pPr>
        <w:rPr>
          <w:lang w:val="en-US"/>
        </w:rPr>
      </w:pPr>
    </w:p>
    <w:p w14:paraId="149222A0" w14:textId="2FD95A2F" w:rsidR="00FD2508" w:rsidRDefault="00111AD9" w:rsidP="00111AD9">
      <w:pPr>
        <w:pStyle w:val="ListParagraph"/>
        <w:numPr>
          <w:ilvl w:val="0"/>
          <w:numId w:val="3"/>
        </w:numPr>
        <w:rPr>
          <w:lang w:val="en-US"/>
        </w:rPr>
      </w:pPr>
      <w:r w:rsidRPr="00111AD9">
        <w:rPr>
          <w:lang w:val="en-US"/>
        </w:rPr>
        <w:t>What is the purpose of the 'throw' keyword in Java?</w:t>
      </w:r>
    </w:p>
    <w:p w14:paraId="3C609BBE" w14:textId="408C0D50" w:rsidR="00111AD9" w:rsidRP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 xml:space="preserve">To declare a method that may throw an exception </w:t>
      </w:r>
    </w:p>
    <w:p w14:paraId="61438BAF" w14:textId="4106E500" w:rsidR="00111AD9" w:rsidRP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 xml:space="preserve">To catch an exception and handle it </w:t>
      </w:r>
    </w:p>
    <w:p w14:paraId="7752933C" w14:textId="77777777" w:rsidR="00111AD9" w:rsidRP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>To create a new exception and throw it explicitly</w:t>
      </w:r>
    </w:p>
    <w:p w14:paraId="104DAF5F" w14:textId="57E78782" w:rsid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>To suppress exceptions</w:t>
      </w:r>
    </w:p>
    <w:p w14:paraId="716CC07D" w14:textId="77777777" w:rsidR="00111AD9" w:rsidRDefault="00111AD9" w:rsidP="00111AD9">
      <w:pPr>
        <w:rPr>
          <w:lang w:val="en-US"/>
        </w:rPr>
      </w:pPr>
    </w:p>
    <w:p w14:paraId="6C4CE7E0" w14:textId="1A466551" w:rsidR="00111AD9" w:rsidRDefault="000E07B2" w:rsidP="000E07B2">
      <w:pPr>
        <w:pStyle w:val="ListParagraph"/>
        <w:numPr>
          <w:ilvl w:val="0"/>
          <w:numId w:val="3"/>
        </w:numPr>
        <w:rPr>
          <w:lang w:val="en-US"/>
        </w:rPr>
      </w:pPr>
      <w:r w:rsidRPr="000E07B2">
        <w:rPr>
          <w:lang w:val="en-US"/>
        </w:rPr>
        <w:t>Which exception is thrown when an array index is out of bounds in Java?</w:t>
      </w:r>
    </w:p>
    <w:p w14:paraId="1BF5EED2" w14:textId="77777777" w:rsidR="000E07B2" w:rsidRP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r w:rsidRPr="000E07B2">
        <w:rPr>
          <w:lang w:val="en-US"/>
        </w:rPr>
        <w:t>ArrayIndexOutOfBoundsException</w:t>
      </w:r>
    </w:p>
    <w:p w14:paraId="44D79CBF" w14:textId="127F268F" w:rsidR="000E07B2" w:rsidRP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r w:rsidRPr="000E07B2">
        <w:rPr>
          <w:lang w:val="en-US"/>
        </w:rPr>
        <w:t>NullPointerException</w:t>
      </w:r>
    </w:p>
    <w:p w14:paraId="1EA5168B" w14:textId="55F3353D" w:rsidR="000E07B2" w:rsidRP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r w:rsidRPr="000E07B2">
        <w:rPr>
          <w:lang w:val="en-US"/>
        </w:rPr>
        <w:lastRenderedPageBreak/>
        <w:t>IndexOutOfBoundsException</w:t>
      </w:r>
    </w:p>
    <w:p w14:paraId="1C028A39" w14:textId="54DCDDFD" w:rsid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r w:rsidRPr="000E07B2">
        <w:rPr>
          <w:lang w:val="en-US"/>
        </w:rPr>
        <w:t>IllegalArgumentException</w:t>
      </w:r>
    </w:p>
    <w:p w14:paraId="4E5D2BEF" w14:textId="77777777" w:rsidR="000E07B2" w:rsidRDefault="000E07B2" w:rsidP="000E07B2">
      <w:pPr>
        <w:rPr>
          <w:lang w:val="en-US"/>
        </w:rPr>
      </w:pPr>
    </w:p>
    <w:p w14:paraId="5F3F5E5A" w14:textId="5F053EBC" w:rsidR="000E07B2" w:rsidRDefault="000E07B2" w:rsidP="000E07B2">
      <w:pPr>
        <w:pStyle w:val="ListParagraph"/>
        <w:numPr>
          <w:ilvl w:val="0"/>
          <w:numId w:val="3"/>
        </w:numPr>
        <w:rPr>
          <w:lang w:val="en-US"/>
        </w:rPr>
      </w:pPr>
      <w:r w:rsidRPr="000E07B2">
        <w:rPr>
          <w:lang w:val="en-US"/>
        </w:rPr>
        <w:t>What is the default exception handling behavior in Java?</w:t>
      </w:r>
    </w:p>
    <w:p w14:paraId="0847E411" w14:textId="2F7B1ADA" w:rsidR="000E07B2" w:rsidRP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Terminate the program</w:t>
      </w:r>
    </w:p>
    <w:p w14:paraId="49050963" w14:textId="62D62110" w:rsidR="000E07B2" w:rsidRP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Print a stack trace and continue</w:t>
      </w:r>
    </w:p>
    <w:p w14:paraId="6145F10E" w14:textId="4BBF5AEC" w:rsidR="000E07B2" w:rsidRP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Print an error message and continue</w:t>
      </w:r>
    </w:p>
    <w:p w14:paraId="4EB4F5D6" w14:textId="533D9AF9" w:rsid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Print a stack trace and terminate the program</w:t>
      </w:r>
    </w:p>
    <w:p w14:paraId="0B325F0A" w14:textId="77777777" w:rsidR="000E07B2" w:rsidRDefault="000E07B2" w:rsidP="000E07B2">
      <w:pPr>
        <w:rPr>
          <w:lang w:val="en-US"/>
        </w:rPr>
      </w:pPr>
    </w:p>
    <w:p w14:paraId="24335B8E" w14:textId="0CCF2092" w:rsidR="000E07B2" w:rsidRDefault="000E07B2" w:rsidP="000E07B2">
      <w:pPr>
        <w:pStyle w:val="ListParagraph"/>
        <w:numPr>
          <w:ilvl w:val="0"/>
          <w:numId w:val="3"/>
        </w:numPr>
        <w:rPr>
          <w:lang w:val="en-US"/>
        </w:rPr>
      </w:pPr>
      <w:r w:rsidRPr="000E07B2">
        <w:rPr>
          <w:lang w:val="en-US"/>
        </w:rPr>
        <w:t>Which of the following is a subclass of RuntimeException in Java?</w:t>
      </w:r>
    </w:p>
    <w:p w14:paraId="0AAC2BC5" w14:textId="56E8A9E3" w:rsidR="000E07B2" w:rsidRP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r w:rsidRPr="000E07B2">
        <w:rPr>
          <w:lang w:val="en-US"/>
        </w:rPr>
        <w:t>IOException</w:t>
      </w:r>
    </w:p>
    <w:p w14:paraId="0A17D785" w14:textId="77777777" w:rsidR="000E07B2" w:rsidRP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r w:rsidRPr="000E07B2">
        <w:rPr>
          <w:lang w:val="en-US"/>
        </w:rPr>
        <w:t>ClassNotFoundException</w:t>
      </w:r>
    </w:p>
    <w:p w14:paraId="4FB3D093" w14:textId="7E276C1D" w:rsidR="000E07B2" w:rsidRP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r w:rsidRPr="000E07B2">
        <w:rPr>
          <w:lang w:val="en-US"/>
        </w:rPr>
        <w:t>NullPointerException</w:t>
      </w:r>
    </w:p>
    <w:p w14:paraId="72F3D198" w14:textId="40556747" w:rsid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r w:rsidRPr="000E07B2">
        <w:rPr>
          <w:lang w:val="en-US"/>
        </w:rPr>
        <w:t>FileNotFoundException</w:t>
      </w:r>
    </w:p>
    <w:p w14:paraId="0AE63D98" w14:textId="77777777" w:rsidR="000E07B2" w:rsidRDefault="000E07B2" w:rsidP="000E07B2">
      <w:pPr>
        <w:rPr>
          <w:lang w:val="en-US"/>
        </w:rPr>
      </w:pPr>
    </w:p>
    <w:p w14:paraId="75B6D68C" w14:textId="77777777" w:rsidR="000E07B2" w:rsidRDefault="000E07B2" w:rsidP="000E07B2">
      <w:pPr>
        <w:rPr>
          <w:lang w:val="en-US"/>
        </w:rPr>
      </w:pPr>
    </w:p>
    <w:p w14:paraId="42BAB63E" w14:textId="77777777" w:rsidR="00E96793" w:rsidRPr="000E07B2" w:rsidRDefault="00E96793" w:rsidP="000E07B2">
      <w:pPr>
        <w:rPr>
          <w:lang w:val="en-US"/>
        </w:rPr>
      </w:pPr>
    </w:p>
    <w:sectPr w:rsidR="00E96793" w:rsidRPr="000E07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D6521"/>
    <w:multiLevelType w:val="hybridMultilevel"/>
    <w:tmpl w:val="79D41DE6"/>
    <w:lvl w:ilvl="0" w:tplc="88BE64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263845"/>
    <w:multiLevelType w:val="hybridMultilevel"/>
    <w:tmpl w:val="6F0EF706"/>
    <w:lvl w:ilvl="0" w:tplc="8A0C88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30752"/>
    <w:multiLevelType w:val="hybridMultilevel"/>
    <w:tmpl w:val="E110E588"/>
    <w:lvl w:ilvl="0" w:tplc="97DEA4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0018EB"/>
    <w:multiLevelType w:val="hybridMultilevel"/>
    <w:tmpl w:val="D5164E60"/>
    <w:lvl w:ilvl="0" w:tplc="CFEE6ED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9D2B1F"/>
    <w:multiLevelType w:val="hybridMultilevel"/>
    <w:tmpl w:val="E592D70C"/>
    <w:lvl w:ilvl="0" w:tplc="4948B7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9A1BB4"/>
    <w:multiLevelType w:val="hybridMultilevel"/>
    <w:tmpl w:val="EDC09C8C"/>
    <w:lvl w:ilvl="0" w:tplc="38B2728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122FA3"/>
    <w:multiLevelType w:val="hybridMultilevel"/>
    <w:tmpl w:val="7850F916"/>
    <w:lvl w:ilvl="0" w:tplc="F008EA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BE5926"/>
    <w:multiLevelType w:val="hybridMultilevel"/>
    <w:tmpl w:val="DBB67E94"/>
    <w:lvl w:ilvl="0" w:tplc="A46EC4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270F2A"/>
    <w:multiLevelType w:val="hybridMultilevel"/>
    <w:tmpl w:val="6B40DB66"/>
    <w:lvl w:ilvl="0" w:tplc="80F4B6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74321A"/>
    <w:multiLevelType w:val="hybridMultilevel"/>
    <w:tmpl w:val="2648155E"/>
    <w:lvl w:ilvl="0" w:tplc="C39E3F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D175F2"/>
    <w:multiLevelType w:val="hybridMultilevel"/>
    <w:tmpl w:val="3A789DFC"/>
    <w:lvl w:ilvl="0" w:tplc="C346FC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B14B33"/>
    <w:multiLevelType w:val="hybridMultilevel"/>
    <w:tmpl w:val="4C9A496C"/>
    <w:lvl w:ilvl="0" w:tplc="2EE688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EA3CA2"/>
    <w:multiLevelType w:val="hybridMultilevel"/>
    <w:tmpl w:val="DE54BC7C"/>
    <w:lvl w:ilvl="0" w:tplc="62A02E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464419"/>
    <w:multiLevelType w:val="hybridMultilevel"/>
    <w:tmpl w:val="03260D78"/>
    <w:lvl w:ilvl="0" w:tplc="5D1672B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FC11A2"/>
    <w:multiLevelType w:val="hybridMultilevel"/>
    <w:tmpl w:val="26EEC8F8"/>
    <w:lvl w:ilvl="0" w:tplc="27EC11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4E5B8E"/>
    <w:multiLevelType w:val="hybridMultilevel"/>
    <w:tmpl w:val="9496E700"/>
    <w:lvl w:ilvl="0" w:tplc="4312701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89712E"/>
    <w:multiLevelType w:val="hybridMultilevel"/>
    <w:tmpl w:val="3A3A410C"/>
    <w:lvl w:ilvl="0" w:tplc="949238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BA2229"/>
    <w:multiLevelType w:val="hybridMultilevel"/>
    <w:tmpl w:val="D79C094C"/>
    <w:lvl w:ilvl="0" w:tplc="B1080B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A9764A"/>
    <w:multiLevelType w:val="hybridMultilevel"/>
    <w:tmpl w:val="FBF235C2"/>
    <w:lvl w:ilvl="0" w:tplc="77AC8F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4CF477E"/>
    <w:multiLevelType w:val="hybridMultilevel"/>
    <w:tmpl w:val="10807180"/>
    <w:lvl w:ilvl="0" w:tplc="3D9E57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7F313D"/>
    <w:multiLevelType w:val="hybridMultilevel"/>
    <w:tmpl w:val="0A106266"/>
    <w:lvl w:ilvl="0" w:tplc="0EB6B7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C631B6D"/>
    <w:multiLevelType w:val="hybridMultilevel"/>
    <w:tmpl w:val="A3D84518"/>
    <w:lvl w:ilvl="0" w:tplc="A98836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FD4AEB"/>
    <w:multiLevelType w:val="hybridMultilevel"/>
    <w:tmpl w:val="C792A1E6"/>
    <w:lvl w:ilvl="0" w:tplc="C82E41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F8544FF"/>
    <w:multiLevelType w:val="hybridMultilevel"/>
    <w:tmpl w:val="6CDA40BE"/>
    <w:lvl w:ilvl="0" w:tplc="65886E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FFC0008"/>
    <w:multiLevelType w:val="hybridMultilevel"/>
    <w:tmpl w:val="6CAA2990"/>
    <w:lvl w:ilvl="0" w:tplc="6A2A64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0625D21"/>
    <w:multiLevelType w:val="hybridMultilevel"/>
    <w:tmpl w:val="663C93C6"/>
    <w:lvl w:ilvl="0" w:tplc="7A8E09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23A18AB"/>
    <w:multiLevelType w:val="hybridMultilevel"/>
    <w:tmpl w:val="D00CFFB0"/>
    <w:lvl w:ilvl="0" w:tplc="12CECB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442E14"/>
    <w:multiLevelType w:val="hybridMultilevel"/>
    <w:tmpl w:val="1A4ACEE0"/>
    <w:lvl w:ilvl="0" w:tplc="57A23B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C890D38"/>
    <w:multiLevelType w:val="hybridMultilevel"/>
    <w:tmpl w:val="D41A6E82"/>
    <w:lvl w:ilvl="0" w:tplc="3A7E70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01D64D3"/>
    <w:multiLevelType w:val="hybridMultilevel"/>
    <w:tmpl w:val="B18A6ADC"/>
    <w:lvl w:ilvl="0" w:tplc="5BC628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0954A9C"/>
    <w:multiLevelType w:val="hybridMultilevel"/>
    <w:tmpl w:val="AA344094"/>
    <w:lvl w:ilvl="0" w:tplc="0302D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22003FF"/>
    <w:multiLevelType w:val="hybridMultilevel"/>
    <w:tmpl w:val="F3886DD0"/>
    <w:lvl w:ilvl="0" w:tplc="2C5C2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3A9665E"/>
    <w:multiLevelType w:val="hybridMultilevel"/>
    <w:tmpl w:val="029A0C22"/>
    <w:lvl w:ilvl="0" w:tplc="EE84D7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5170B9"/>
    <w:multiLevelType w:val="hybridMultilevel"/>
    <w:tmpl w:val="4B1005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F11BB4"/>
    <w:multiLevelType w:val="hybridMultilevel"/>
    <w:tmpl w:val="A4C6BBFC"/>
    <w:lvl w:ilvl="0" w:tplc="85CA2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A7E17E6"/>
    <w:multiLevelType w:val="hybridMultilevel"/>
    <w:tmpl w:val="1444CA7C"/>
    <w:lvl w:ilvl="0" w:tplc="C4B049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F4674C4"/>
    <w:multiLevelType w:val="hybridMultilevel"/>
    <w:tmpl w:val="0668476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BF1E52"/>
    <w:multiLevelType w:val="hybridMultilevel"/>
    <w:tmpl w:val="B24A3038"/>
    <w:lvl w:ilvl="0" w:tplc="D55CCE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77918462">
    <w:abstractNumId w:val="36"/>
  </w:num>
  <w:num w:numId="2" w16cid:durableId="1604338782">
    <w:abstractNumId w:val="14"/>
  </w:num>
  <w:num w:numId="3" w16cid:durableId="891499480">
    <w:abstractNumId w:val="33"/>
  </w:num>
  <w:num w:numId="4" w16cid:durableId="961039392">
    <w:abstractNumId w:val="19"/>
  </w:num>
  <w:num w:numId="5" w16cid:durableId="1075512164">
    <w:abstractNumId w:val="12"/>
  </w:num>
  <w:num w:numId="6" w16cid:durableId="807012313">
    <w:abstractNumId w:val="29"/>
  </w:num>
  <w:num w:numId="7" w16cid:durableId="1992363705">
    <w:abstractNumId w:val="30"/>
  </w:num>
  <w:num w:numId="8" w16cid:durableId="1304389964">
    <w:abstractNumId w:val="2"/>
  </w:num>
  <w:num w:numId="9" w16cid:durableId="1743916393">
    <w:abstractNumId w:val="27"/>
  </w:num>
  <w:num w:numId="10" w16cid:durableId="537010681">
    <w:abstractNumId w:val="11"/>
  </w:num>
  <w:num w:numId="11" w16cid:durableId="157506856">
    <w:abstractNumId w:val="20"/>
  </w:num>
  <w:num w:numId="12" w16cid:durableId="1808820009">
    <w:abstractNumId w:val="17"/>
  </w:num>
  <w:num w:numId="13" w16cid:durableId="1585065402">
    <w:abstractNumId w:val="32"/>
  </w:num>
  <w:num w:numId="14" w16cid:durableId="1774478514">
    <w:abstractNumId w:val="7"/>
  </w:num>
  <w:num w:numId="15" w16cid:durableId="529346129">
    <w:abstractNumId w:val="4"/>
  </w:num>
  <w:num w:numId="16" w16cid:durableId="1437096110">
    <w:abstractNumId w:val="35"/>
  </w:num>
  <w:num w:numId="17" w16cid:durableId="1215892516">
    <w:abstractNumId w:val="37"/>
  </w:num>
  <w:num w:numId="18" w16cid:durableId="1201433578">
    <w:abstractNumId w:val="1"/>
  </w:num>
  <w:num w:numId="19" w16cid:durableId="1930389157">
    <w:abstractNumId w:val="31"/>
  </w:num>
  <w:num w:numId="20" w16cid:durableId="1562980067">
    <w:abstractNumId w:val="3"/>
  </w:num>
  <w:num w:numId="21" w16cid:durableId="1456102063">
    <w:abstractNumId w:val="34"/>
  </w:num>
  <w:num w:numId="22" w16cid:durableId="1041124608">
    <w:abstractNumId w:val="23"/>
  </w:num>
  <w:num w:numId="23" w16cid:durableId="2007593849">
    <w:abstractNumId w:val="0"/>
  </w:num>
  <w:num w:numId="24" w16cid:durableId="2137288010">
    <w:abstractNumId w:val="6"/>
  </w:num>
  <w:num w:numId="25" w16cid:durableId="377122845">
    <w:abstractNumId w:val="16"/>
  </w:num>
  <w:num w:numId="26" w16cid:durableId="971641693">
    <w:abstractNumId w:val="28"/>
  </w:num>
  <w:num w:numId="27" w16cid:durableId="669141098">
    <w:abstractNumId w:val="25"/>
  </w:num>
  <w:num w:numId="28" w16cid:durableId="1964573470">
    <w:abstractNumId w:val="24"/>
  </w:num>
  <w:num w:numId="29" w16cid:durableId="493452384">
    <w:abstractNumId w:val="8"/>
  </w:num>
  <w:num w:numId="30" w16cid:durableId="1859587394">
    <w:abstractNumId w:val="10"/>
  </w:num>
  <w:num w:numId="31" w16cid:durableId="1436637187">
    <w:abstractNumId w:val="13"/>
  </w:num>
  <w:num w:numId="32" w16cid:durableId="534197109">
    <w:abstractNumId w:val="18"/>
  </w:num>
  <w:num w:numId="33" w16cid:durableId="1320771681">
    <w:abstractNumId w:val="15"/>
  </w:num>
  <w:num w:numId="34" w16cid:durableId="2139910897">
    <w:abstractNumId w:val="22"/>
  </w:num>
  <w:num w:numId="35" w16cid:durableId="1300302943">
    <w:abstractNumId w:val="21"/>
  </w:num>
  <w:num w:numId="36" w16cid:durableId="2037656582">
    <w:abstractNumId w:val="5"/>
  </w:num>
  <w:num w:numId="37" w16cid:durableId="2047440829">
    <w:abstractNumId w:val="9"/>
  </w:num>
  <w:num w:numId="38" w16cid:durableId="25062565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bAwt7AwNjC2NDJT0lEKTi0uzszPAykwrgUAueeVXywAAAA="/>
  </w:docVars>
  <w:rsids>
    <w:rsidRoot w:val="002D484F"/>
    <w:rsid w:val="000E07B2"/>
    <w:rsid w:val="00111AD9"/>
    <w:rsid w:val="001D5750"/>
    <w:rsid w:val="002D484F"/>
    <w:rsid w:val="005673D1"/>
    <w:rsid w:val="005D340A"/>
    <w:rsid w:val="006E780B"/>
    <w:rsid w:val="006F2889"/>
    <w:rsid w:val="007E732C"/>
    <w:rsid w:val="008E17BA"/>
    <w:rsid w:val="009179E2"/>
    <w:rsid w:val="009218DA"/>
    <w:rsid w:val="00934542"/>
    <w:rsid w:val="00980D21"/>
    <w:rsid w:val="00C27972"/>
    <w:rsid w:val="00DD7080"/>
    <w:rsid w:val="00E96793"/>
    <w:rsid w:val="00ED5610"/>
    <w:rsid w:val="00FD2508"/>
    <w:rsid w:val="00FF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54E30"/>
  <w15:chartTrackingRefBased/>
  <w15:docId w15:val="{2685C9D6-7141-4843-AB02-90AA26004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5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5</cp:revision>
  <dcterms:created xsi:type="dcterms:W3CDTF">2024-01-17T04:54:00Z</dcterms:created>
  <dcterms:modified xsi:type="dcterms:W3CDTF">2024-03-15T04:30:00Z</dcterms:modified>
</cp:coreProperties>
</file>